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าณิชย์อิเล็กทรอนิกส์</w:t>
      </w:r>
      <w:r>
        <w:t xml:space="preserve"> </w:t>
      </w:r>
      <w:r>
        <w:t xml:space="preserve">(บ่าย)</w:t>
      </w:r>
      <w:r>
        <w:t xml:space="preserve"> </w:t>
      </w:r>
      <w:r>
        <w:t xml:space="preserve">110766</w:t>
      </w:r>
      <w:r>
        <w:t xml:space="preserve"> </w:t>
      </w:r>
      <w:r>
        <w:t xml:space="preserve">นาโน</w:t>
      </w:r>
    </w:p>
    <w:p>
      <w:pPr>
        <w:pStyle w:val="Date"/>
      </w:pPr>
      <w:r>
        <w:t xml:space="preserve">วันศุกร์ที่</w:t>
      </w:r>
      <w:r>
        <w:t xml:space="preserve"> </w:t>
      </w:r>
      <w:r>
        <w:t xml:space="preserve">14</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บได้ยินไหมคะ       วันนี้นะคะ บทที่ 5  ใกล้แล้วใกล้เริ่มจะได้สร้าง เว็บไซต์แล้ว    ก่อนที่จะสร้างได้เราก็ต้องมาคุยกันเรื่อง การวาง โครงสร้าง ของเว็บไซต์ สำหรับการทำธุรกรรมออนไลน์ให้เสร็จก่อน  วันนี้ก็จะเกี่ยวข้องกับหลังจากที่เรามีเว็บไซต์แล้ว แล้วเราจะโปรโมทเว็บไซต์ยังไง ให้ผู้ที่สนใจหรือคนที่เราคาดว่าจะเป็น กลุ่มเป้าหมายของเราเนี่ย เขาเข้ามาดู ธุรกิจของเรา   โดยตัวการโปรโมทเว็บไซต์นะคะ  ก็คือการ โฆษณาเผยแพร่เว็บไซต์ที่เราสร้างขึ้นมา นะคะ  ให้เป็นที่รู้จัก อย่างทั่วถึง แล้วก็ ทั่วโลกเลยเพราะว่าอินเทอร์เน็ต แน่นอนไม่มี ขอบเขตใดคนอยู่ต่างประเทศก็สามารถเข้าดูเว็บไซต์เราได้ โดยกลยุทธ์อย่างหนึ่งที่เราใช้  สำหรับการโปรโมทเว็บเนี่ยอีกอย่างหนึ่งก็คือสำหรับการ  แจ้งข่าวสาร  เชิญชวนให้ กลุ่มเป้าหมายหรือนักท่องเว็บทั่วไปเนี่ยเข้ามาดูเว็บไซต์ของเรา โหลดเข้าไปเนี่ย  User ต่างๆหรือผู้ใช้งานเนี่ย เข้ามักกะฮ์ ทำการค้นหาข้อมูลเว็บไซต์ผ่านทางพวก engine หรือว่าเว็บ Directory Shenzhen คืออะไร เวลาเราค้นหาข้อมูลโดยใช้ Google แน่นอน   โดยการที่ค้นหาข้อมูลผ่านเสิร์ชเอนจินพวกนี้เนี่ยมันเลยสามารถ    เป็นช่องทางที่ใช้เป็น การโปรโมทเว็บไซต์ของเราได้ด้วย     หรือบางคนอาจจะโปรโมทไม่ออนไลน์ก็ได้นะคะแบบออฟไลน์ก็ได้ เราก็อาจจะมีการทำอินโฟกราฟิกทำโฆษณาผ่านพวกหนังสือพิมพ์นิตยสาร วิธีการโพสผ่าน Social Media ต่างๆก็ได้    อาจจะเป็นเกี่ยวกับการ ป้าง Billboard ป้ายโฆษณาขนาดใหญ่ไว้ตามแหล่งชุมชน ตามถนนสายหลัก สี่แยก บ้านธาตุ ที่เราอยู่ จะมีป้ายโฆษณาขนาดใหญ่อยู่เป็นจำนวนมากเหมือนกันแล้วก็ถนนเส้นนี้ มีคนผ่านแต่ละวันก็จำนวนมากเขาก็จะเห็นโฆษณาของเรา  หรืออาจจะเป็นผ่าน ซื้อที่ติดอยู่บนรถยนต์  ก็จะเห็นได้ทั่วไปนะคะบางคันก็จะเป็นรถสีฟ้ามีโฆษณาติดอยู่ด้านข้าง หรือ บนรถโดยสารประจำทาง เราก็สามารถเอาโฆษณา ของเราเนี่ย  ไปแปะไว้ที่บนรถได้ หรืออาจจะผ่านนามบัตร ถ้านักศึกษาจบไปแล้วไปทำงานในบริษัท ต้องไม่มีการติดต่อกับผู้ใช้อื่นๆหรือไป   ติดต่อลูกค้าเขาก็จะมีให้การทำนามบัตร เราก็อาจจะเอา ลิงค์เข้าเว็บไซด์ของเราเนี่ยแตะลงไปในนามบัตรก็ได้ หรือบนเสื้อ เสื้อที่นักศึกษาใส่   กว่าจะพิมพ์รายละเอียดของเว็บไซต์ลงไปเพื่อให้มันติดตาคนที่พบเห็น  เสื้อเรายังมันเขียนว่าหลักสูตร ซึ่งพิมพ์ผิดด้วย อะไรอย่างเงี้ยนะคะเวลามันก็จะติดตามากกว่าหลักสูตร ชื่อตัวเองก็ยังผิด ซึ่งถ้าเรา โปรโมทตัวเองแบบนี้แล้วมันก็ไม่ได้ นะคะ บางครั้งหลายๆงานที่เราทำ ต้องให้ คนช่วยตรวจด้วย นะคะ แล้วก็อาจจะผ่านถุงพลาสติก ถุงกระดาษ Packaging ต่างๆข้างขวดข้างกล่อง ก็ได้สำหรับการโปรโมทเว็บไซต์ของเรา     ออนไลน์ นะคะก็อินเทอร์เน็ตนี้แหละง่ายที่สุด  สามารถ ประชาสัมพันธ์ได้ทันทีนะคะ ลูกค้าสามารถ  มีปฏิสัมพันธ์กับเราได้โดยตรงเหมือนกัน ช่องทางการแชท   หรืออาจจะเป็นกลุ่มเป้าหมายหรือผู้บริโภคต่างๆเนี่ยเขาก็จะเข้ามาดูข่าวสารความเคลื่อนไหวของเราแค่เขาก็แค่ ดูหน้าจอคลิกเมาส์หรืออาจจะสอบถามผ่านเว็บไซต์ นะคะ ผ่านทางแชทบอทหรือผ่านทาง Call Center ซื้อผ่านทาง Admin ที่เขาคอยตอบคำถาม สั่งช่องทางแชทออนไลน์อยู่แล้ว การโปรโมทเว็บไซต์แบบออนไลน์เนี่ยมันเลยสามารถทำเราให้เราสามารถสื่อสารแบบสองทาง ได้ก็คือเป็นการโต้ตอบแค่นั้นเอง   แล้วทำไมต้องโฆษณาล่ะ เพราะว่าปัจจุบันเนี่ยแน่นอนคนก็ยังดูละคร ดูข่าวทางโทรทัศน์ใช่ไหมคะ ยุคปัจจุบันเรามีทีวีออนไลน์   เราสามารถเข้าถึงข่าวสารเข้าถึงละครเข้าถึงโฆษณา ผ่านช่องทาง ออนไลน์ได้เหมือนกันไม่จำเป็นต้องเปิดทีวีก็ได้แล้วเปิด  รุ่นโทรศัพท์ดูในคอมพิวเตอร์ก็ได้นะคะเพราะว่า ตอนนี้ ทุกคนแทบจะมีอินเตอร์เน็ตอยู่ในมืออยู่แล้ว โดยที่ ส่วนใหญ่จากผลสำรวจนะคะว่า  คนที่เล่นเดะเนี่ยบางคนก็จะยังเรียนอยู่อาจจะเป็นคนที่ส่งไปทำงานแล้วมีรายได้ระดับหนึ่งที่สามารถซื้อแพ็คเกจอินเตอร์เน็ตได้ นะคะ ก็จะสามารถ รู้จักวิธีการซื้อออนไลน์เช่นเดียวกัน อันนี้ก็เลยเป็นกลุ่มเป้าหมายที่ใช้ในการประชาสัมพันธ์  แล้วก็พอเราโฆษณาออนไลน์เนี่ย สามารถปรับปรุงข้าวสารได้ตลอดเวลา ประหยัดค่าใช้จ่ายประหยัดเวลาด้วยเรามีอะไรที่จะอัพเดท ภายในครึ่งชั่วโมงนี้ มีโปรโมชั่นพิเศษ Flash sale อะไรก็ว่าไปเราก็ ปรับแต่งได้ทันที กลุ่มเป้าหมายมีทั้งในและต่างประเทศ  ค่าใช้จ่ายถูกกว่าในการลงที่สื่อทีวี หนังสือพิมพ์วิทยุเมื่อก่อนกว่าจะโฆษณาทีนึงเขาจะนับเป็นวินาทีเลยว่า วินาทีละกี่บาทนะถ้าเรามีสื่อเป็นของตัวเอง  มีโซเชียลมีเดียหรือมีเว็บไซต์ของตัวเองเนี่ยเราก็สามารถโฆษณาผ่านช่องทางของเราเองได้    โดยที่เราก็สามารถเผยแพร่ข้อมูลได้หลายรูปแบบเช่นข้อความภาพนิ่งภาพเคลื่อนไหว เสียงทุกอย่างรวมกันเป็นวันสิ่งดีๆที่เราทำขึ้นมาได้       รวมถึงเรายังสามารถประชาสัมพันธ์ นอกจากๆ ขายสินค้าแล้ว  เรายังให้ความบันเทิงหรือทำเป็นโปรโมชั่นมีเกมให้เล่นเหมือนเวลา ไปเข้าแอปสีส้ม เข้า app ครั้งแรกเขาจะให้เปิดกล่อง  ลุ้นรางวัล เหมือนเล่นเกม  คุณก็อยากเข้าไปดูทุกวันว่า วันนี้เขาจะให้ลุ้นสินค้าอะไร ได้ส่วนลดกี่บาท  ทำไมเขาถึงทำแบบนั้นเพราะ  แค่คุณกดเข้าไปคลิกดูในแพลตฟอร์มเขาเนี่ย มันก็อยากจะทำให้เห็นสินค้าบางอย่างที่ บางทีเราไม่อยากได้หรอก  เมื่อคืนเห็นเข้าพอดีแล้วราคามัน รับได้อะไรอย่างเงี้ย ก็เป็นช่องทางอีกช่องทางหนึ่งที่ทำให้เขาขายของได้  มันบอกเมื่อกี้นี้คือ เอาใช้งาน ทีวีกับวิทยุ  หาช่องทางออนไลน์มากขึ้น นะคะ  เหมือนจะเป็นช่องทางที่ทำให้เราสามารถโฆษณาได้เช่นเดียวกัน  เมื่อก่อนตอนที่ยังไม่มี เอาง่ายๆวิทยุออนไลน์   เราอยากฟังวิทยุที่กรุงเทพ เป็นไปได้ยากมาก  เดี๋ยวนี้นะคะเราสามารถฟังวิทยุออนไลน์อยู่ที่ไหนในประเทศไทยหรือต่างประเทศก็ฟังได้   เพราะฉะนั้นถ้าคุณโฆษณาผ่านทางช่องทางวิทยุแบบนี้ มันก็จะมีผู้ที่รับฟังแล้วก็รับทราบข้อมูลเกี่ยวกับสินค้าหรือองค์กรของเราได้มากขึ้นเหมือนกัน นะคะ   โดยวิธีการโฆษณาแบบออนไลน์อันแรก ก็เราก็ไปโพสต์ไว้กับเว็บที่เขามีชื่อเสียงอยู่แล้วเช่น  จะเป็นบริษัท มาเป็นตัวแทนของการทำโฆษณาของบริษัทโน๊ตบุ๊คยี่ห้อนึง คุณอาจจะต้องเป็นโฆษณาที่เว็บ ขายคอมพิวเตอร์โน๊ตบุ๊ค Notebook Spec   Pantip  แผ่น Banner หรือโฆษณาใดๆก็ตาม แปะไว้ ซื้อแค่ text Link ก็ได้ ไม่มีรูปภาพ แค่เป็น text บรรทัดเดียว  เขาคิดตังค์หมดนะคะ เพราะว่ามันถือว่าเป็นการที่จะเชื่อมต่อไปยัง องค์กรของเราได้ง่ายขึ้นโดยที่ ถ้าเราโฆษณาแบบเว็บที่เขามีชื่อเสียงอยู่แล้วเนี่ย ผลตอบกลับมาค่อนข้างดีเพราะ เขาก็จะ รู้สึกว่าเว็บไซต์ตัวนี้มันน่าเชื่อถืออยู่แล้วแล้วเขามีเว็บไซต์ของเราแปะเข้าไปด้วยเนี่ย เหมือนกับว่าเขาได้ ตรวจสอบตัวตนของเราในระดับหนึ่งว่า เราขายสินค้าอะไรอะไรนะคะ แต่ไอ้เว็บที่มีชื่อเสียงนี้ช่วงแรกๆ  อาจจะเป็นช่วงทดลองใช้อาจจะเป็นสักประมาณ 14 วัน  จะไม่ได้เสียตังค์ หลังจากนั้นเราก็ต้องเขาก็คิดค่าบริการจากเรา  หรืออาจจะไปโพส ตามเว็บบอร์ดต่างๆ ประกาศขาย นะคะชื่อเว็บไซต์พรุ่งนี้เนี่ย ไม่มีค่าบริการ ไม่ว่าจะเป็น  รายการเว็บไซต์เยอะมากๆแล้วแต่ที่ลูกค้า เข้ามาค้นหาแล้วเขาเจอข้อมูลของเราไหม นะคะ       หรือการแลกเปลี่ยนลิงค์กับพันธมิตร อาจจะเป็น    หรือ เว็บบล็อกที่มีเนื้อหาเกี่ยวข้องกัน เหมือนเวลาคุณดู YouTube ยูทูปเบอร์บางคนเขาก็ต้องทำ  คลิปร่วมกัน  แบ่งกันไป แสดงผลในช่องของตัวเอง  ไม่รู้เหมือนกันค่ะ ถ้าเราทำธุรกิจ ใกล้เคียงกันชายๆกันเนี่ยเราก็สามารถแลกเปลี่ยนลิงค์ของเว็บไซต์ เพื่อนก็ได้หรือกลับ คู่แข่งที่ทำธุรกิจใกล้เคียงกันแต่ทำสัญญาตกลงกันไว้นะว่าเราจะ  กู้ร่วม ผลิตสินค้าอย่างไรก็ตามร่วมกัน  อาจจะการทำโปรโมทผ่านเสิร์ชเอนจิน อันเนี้ย   ให้ผลที่ ค่อนข้างตรงจุดมากที่สุด เพราะ ปัจจุบันเนี่ย User ที่ใช้งานออนไลน์เนี่ย นิยมค้นหาข้อมูลรวมถึงสินค้าหรือบริการต่างๆหรือหาข้อมูลใดๆก็ตามเนี่ย Engine อยู่แล้ว โดยเฉพาะ Google   ยิ่งคุณค้นหาใน Google เยอะเท่าไหร่เขาก็จะมี Data เก็บไว้ขนาด มหาศาลเช่นเดียวกัน นะคะเวลาเราหาตั๋วเครื่องบิน เราอยากให้ลูกค้ามาซื้อตั๋วเครื่องบินที่เว็บไซต์เราก่อน เราก็จ่ายค่าโฆษณาให้ Google สังเกตได้ว่า มันจะมีคำว่าแอบ  เอดีเนี่ยค่ะ   advertisment โฆษณาแสดงว่า เหมือนเว็บไซต์แรกที่อาจารย์บัญชีก็คือทราเวลโลก้าตัวนี้  เขาซื้อโฆษณา Google ให้ไม่ว่าใครก็ตามที่พิมพ์คำว่าตั๋วเครื่องบิน ซื้อตั๋วเครื่องบินหรือตั๋ว ไปไหนก็ตาม การแสดงผลครั้งแรก เว็บไซต์แรกจะขึ้นต้นด้วยเว็บ traveloka  แล้วแต่จะจ่ายตังค์  มันทำไมไม่ขึ้นตั๋วการบินไทยล่ะมันทำไมไม่ขึ้นแอร์เอเชียล่ะ  มันทำไมขึ้นแต่ถ้า welica เว็บอื่นก็มีขาย  ทราเวลโลก้าซื้อโฆษณากับ Google แล้ว  เพราะฉะนั้น ถ้าคุณใช้ keyword ที่ตรงกับพี่ทราเวลโลก้าตั้งไว้เมื่อไหร่  Google จะแสดงผล  เว็บไซต์นานๆขึ้นมาเว็บไซต์แรก    ทำได้ไหมทำได้ค่ะเสียตังค์  แล้วในการประมวลผล  สังเกตได้ว่าผลลัพธ์ที่ได้จากการค้นหาคำว่าตั๋วเครื่องบินเนี่ย ที่ตั้ง 11 ล้าน ผลลัพธ์ ใช้เวลาแค่ 0.3 วินาที  มีตั้ง 11 ล้านผลลัพธ์ทำไมทราเวลโลก้าขึ้นก่อนอันนี้คือการเสียตังค์  สมมุติว่าถ้าคุณไม่เสีย  คุณก็เป็นเว็บไซต์ขายตั๋วเครื่องบินน้องใหม่ที่เพิ่งโฆษณาขึ้นมาซึ่งเพิ่งทำธุรกิจ ผลการค้นหาของเว็บไซต์คุณอาจจะอยู่ที่อันดับที่ 200 ก็ได้  แต่ถ้าคุณจ่ายตังค์คุณจะขึ้นมาเป็นอันดับต้นๆทันที     การโฆษณาผ่านเว็บไซต์นะคะก็จะเป็นการเผยแพร่ข่าวสารเกี่ยวกับสินค้าและบริการให้กับ กลุ่มเป้าหมายหรือผู้บริโภคโดยตรง   แต่การโฆษณาสัมพันธ์เนี่ยโดยปกติแล้วมันเป็นการสื่อสารทางเดียว    เหมือนเวลาเราดูทีวีดูละครก็ได้ เหมือนบังบดมันไม่ถูกใจไม่ชอบ   พูดบ่นไปสรุปนางเอก ให้ก็ไม่กินเราหรอก สำหรับการสื่อสารทางเดียวโดยการทำโฆษณาเนี่ยบางทีอาจจะมีสปอนเซอร์   หรือผู้สนับสนุนเนี่ย ช่วยค่าใช้จ่าย  ตอนนี้ก็คือถ้าใครอยากทำ  YouTube มีคนติดตามคุณเยอะๆเขาก็จะมาจ้างให้คุณทำโฆษณาประชาสัมพันธ์ให้เขา  มีสปอนเซอร์ให้อะไรก็ว่าไปนะคะ    อันนี้เป็น  ผลสำรวจนะคะจากที่อเมริกาว่า การโฆษณาผ่าน  สื่อดิจิทัล   เห็นได้ว่าตั้งแต่ปี 20 2021 จะถึง 2025 อันดับที่ 1 เลยคือการโฆษณาผ่านอินเทอร์เน็ต  น้อยที่สุดคือโฆษณาในโรงหนังอันนี้เราก็ทราบดีนะคะ  ว่าปี 2021 ในอนาคตแนวโน้มถึงปี 2025 มันจะเพิ่มขึ้น อย่างมากเลย  โฆษณาผ่านอินเทอร์เน็ต มากกว่าทีวีหลายเท่ามากเลยนะคะเพราะฉะนั้น การทำสื่อหรือการทำโฆษณาเว็บไซต์ของเราเนี่ย 5 ผ่านโลกออนไลน์ มันก็จะทำให้เราสามารถเข้าถึงกับ  กลุ่มเป้าหมายได้ง่ายขึ้นเอง   ความหมายของการทำโฆษณา ออนไลน์   แน่นอน ต้องเป็นคุณอาที่เหมาะสมกับองค์กรหรือแต่ละ หน่วยงาน  ว่าจะต้องมี  ลักษณะ   ของการโฆษณาที่แตกต่างกันไป อาจจะมีการ โฆษณาแฝงว่า เราทำโปรโมชั่นมีการให้รางวัล  กดดู เพื่อรับรางวัลหรือทำภารกิจใดๆก็ตาม นะคะ เข้าไปแชร์โพส เกี่ยวกับสินค้าตัวนี้แล้วเราจะสุ่มแจกรางวัลใดๆก็ตาม นะคะ วิธีการนี้ มันก็อาจจะต้อง ใช้วิธีการโพสที่ ส้มตำกลุ่มเป้าหมาย ถ้ามีคน  ร่วมกิจกรรมกับเรามากขึ้นเนี่ยมันก็จะลดต้นทุน เพราะว่าเราไม่ต้องเป็นคนโพสต์เอง  กลุ่มเป้าหมายหรือลูกค้าเราเนี่ย  เขาช่วยเราโพสช่วยเราประชาสัมพันธ์อีกทางนึงด้วย    ประโยชน์ของการโฆษณาออนไลน์แน่นอน  สามารถดูได้ตลอด 24 ชั่วโมง 365 วันอยากดูวันไหนก็ได้ ค่าใช้จ่ายน้อยลง  ยิ่งคนเล่นอินเทอร์เน็ตเยอะเท่าไหร่เรายิ่งมีโอกาสในการทำการตลาดได้ง่าย นะคะ โอกาสในการทำการตลาดแบบหนึ่งต่อหนึ่งก็คือเราสามารถเข้าถึงลูกค้าได้ทุกคนถ้าเขาแค่ ทัก ถามคำถามหรือทักถามเกี่ยวกับรายละเอียดสินค้าของเราเราสามารถดูแลลูกค้าได้อย่างง่ายๆก็คือแบบนี้นะคะ  การที่เราโฆษณาบนอินเทอร์เน็ตเนี่ยมันใช้สื่อมัลติมีเดียได้ง่าย เราสามารถสร้างสื่อเองก็ได้หรือไปจ้างใครมาผลิตสื่อให้เราก็ได้      คำศัพท์ ที่ใช้ในการโฆษณา ออนไลน์นะคะอันแรกคือ Page มันก็คือหน้าเว็บไซต์อ่ะแสดงข้อความรูปภาพอุปกรณ์อื่นอาจจะมีมัลติมีเดียด้วยก็ได้  will Pop Up ก็คือเวลาโฆษณามันเด้งขึ้นมา  นะคะเวลาที่ User เรียกหน้าเว็บเพจขึ้นมาแล้วมันจะมี Pop Up ขึ้นมา  ลองดูซิว่า  มันจะมีตัวอย่างไหม            อันนี้คือ app will Pop Up เวลาเราเข้าเว็บไซต์ shopee  มันจะมีตัวมัลติมีเดียกระพริบกระพริบ   เด้งขึ้นมา เรากดปิดก็ได้ หรือเราจะกดเข้าไป ดูโปรโมชั่นที่เขาให้เราก็ได้ อันนี้คือแบบ pop-up ก็คือมันจะแสดงผลขึ้นมาในหน้าเว็บไซต์เลย อันนี้เป็นตัวอย่าง    Click  จะเป็นจำนวนครั้งที่มี user เข้าไปกดป้ายโฆษณา  มันก็จะมีตัวนี้ค่ะ ข้างในในส่วนของเว็บไซต์ในการจัดการเว็บไซต์วัสดุว่า ป้ายเนี้ย มีลูกค้าหรือมี user กดไปแล้วกี่ครั้ง  นะคะ   แล้วก็แบนเนอร์ มันจะเป็นภาพกราฟิกที่แสดงรูปภาพข้อความเป็นภาพนิ่งภาพเคลื่อนไหวก็ได้  Banner คืออะไร Banner คือตรงนี้    สามารถกดได้อันนี้คือแบนเนอร์ไอ้เล็กๆตรงนี้สีเขียวตัวนี้ก็คือแบนเนอร์ นะคะ   มาท่านก็จะเป็นแบนเนอร์ขนาดเล็กที่สามารถกดแล้วเชื่อมโยงไปยังหน้าเว็บไซต์อื่นก็ได้ น่าจะเป็นสัญลักษณ์ สำหรับดาวน์โหลดโปรแกรมก็ได้ เหลือจะเป็นสัญลักษณ์ในการเปลี่ยนหน้าเว็บไซต์ก็ได้    จะเป็นการนับจำนวนครั้งที่ ผู้ใช้หรือเซอร์เนี่ย กดที่ป้ายแบนเนอร์ นะคะก็จะเป็น สัญลักษณ์ในงานวัดความสำเร็จของป้ายโฆษณา นะคะ เช่น ได้นี้  ไปแปะไว้อยู่ที่เพจโฆษณาสัก 100 เพจ   แปะหลายเว็บไซต์มาก  แต่มีคนกดดูแค่ 10 ครั้ง  นักแสดงมากความสำเร็จของป้ายนี้มีแค่ 10%  นะคะก็มาคิดเป็นค่าความสำเร็จเหมือนเวลาเรา ทำงานหรือดูข่าวสารออนไลน์แล้วเขาบอกว่า  ในระบบเขาจะเรียกว่าระบบหลังบ้านเขาจะดูได้ว่าอย่างเช่น เบอร์มงคล   เขาสามารถดูได้ว่า คลิปวีดีโอเขาเนี่ยมีคนดูกี่คน สมมุติมีคนดูสัก 10 คน คนกดติดตามเขาน้อยมาก  ระบบก็จะ ข้าง รายงานมาให้ดูบ้าง  จำนวนคนส่วนใหญ่ที่ดูเขาเนี่ย  กดไลค์เขาเลยนะไม่กดติดตามเขาเลยนะคุณจะทำยังไงดีคุณต้องปรับแผนกลยุทธ์ไหมอะไรเงี้ยก็ว่าไป    cpm นะคะ เป็นหน่วยวัดต้นทุน  ที่จำเป็นจะต้องจ่าย ก็คือถ้า มีผู้ชมสมมุติเขาตั้งไว้ว่า   ถ้า 1000 คนมาดูคลิปนี้หรือคลิปนี้ประสบความสำเร็จมากกว่า 1 พันคนเนี่ย   เขาจะได้ ค่าตอบแทนเท่าไหร่  นะคะ  เหมือนอย่าง YouTube เวลาเขาดูเนี่ย เขาจะวัดเป็นหน่วยเป็นล้านวิวเลยเนี้ย  ถ้ามีคนมาดูคลิป YouTube นี้ถึง 1 ล้านคนเขาจะได้ส่วนแบ่งเท่าไหร่ คล้ายๆกัน การฮิต  หรือการเข้าถึงหรือการเรียกดูข้อมูลเว็บไซต์ของเราเนี่ย  มันก็จะมีการจดบันทึกไว้ เพื่อวัดค่าความนิยม ความหนาแน่นของข้อมูลที่ส่งอยู่บนโลกออนไลน์ นะคะโดยที่ มันขึ้นอยู่กับ การวัด ของ Browser รวมถึงขนาดของเว็บไซต์ต่างๆ ข้อมูลที่เรียกดูนะคะบางคนทำเว็บไซต์ให้แต่ว่าเรียกดูข้อมูลเยอะมากมันก็จะต้องมีการ ปรับสัดส่วนในการพิจารณา พากันเข้าถึงนี้ด้วย       Active Advertisement ก็คือเป็น การสร้างแรงจูงใจให้ กลุ่มเป้าหมายหรือผู้เยี่ยมชมเนี่ยเขาทำมึงอย่าง ป้ายโฆษณา หรือกดดูที่ปลายทาง เหมือนตัวอย่างนี้เหมือนกัน   ทำยังไงให้เขาโกรธอ่ะ ลูกค้าใหม่  มันก็จะกระพริบแค่ตรงลูกค้าใหม่พี่จะได้รับสิทธิ์พิเศษตัวนี้   มันอาจจะไม่ได้มี ข้อความหรือผลลัพธ์ที่ได้ตามที่เขาโฆษณามากมายนักหรอกแต่ว่า มันก็จะเป็นส่วนที่กระตุ้น ให้   ผู้ที่สนใจเนี่ยเขาอยากกดเข้าไปดูว่า ถ้าเราไม่เคยซื้อสินค้ากับเขาแล้วเราจะได้ประโยชน์อะไร  ก็ได้ให้เขาอย่าโกรธ เขาก็จะเน้นเลยว่า ลูกค้าใหม่ เท่านั้นที่จะได้ผลประโยชน์นี้ นะคะ  Visit ก็คือการ เข้าดูเว็บไซต์แล้วก็การจากไปก็คือ กดเข้ามาดูวันนี้ กี่นาที เข้ามากี่โมงแล้วกดออกไปกี่โมง เป็นการเก็บข้อมูลแบบนี้ กลับ unique visitors คือ จะต้องมีการกดสมัครสมาชิก แล้วก็อนุญาตให้ติดตั้งโปรแกรม Cookie  ที่นี่คือ มันจะเป็นการที่เก็บข้อมูลของเว็บไซต์นี้ลงบนเครื่องเรา  เวลาเรียกดูเว็บไซต์ครั้งต่อไป ทำให้โหลดหน้าเว็บเพจเร็วขึ้น   นะคะ ลองหาตัวอย่าง คุกกี้   คุกกี้มันก็จะเป็นเว็บไหนเดี๋ยว แล้วค่อยดูก็ได้นะคะ     รูปแบบของการโฆษณา ของธุรกิจพาณิชย์อิเล็กทรอนิกส์นะคะ พอจะมี พวกทำแบนเนอร์ หาที่มันเป็นภาพกราฟฟิกไว้ให้กดสำหรับเชื่อมโยงไปยังเว็บไซต์ต่างๆ การโฆษณาทางอีเมล  การโฆษณาผ่านทางโทรศัพท์   นะคะ การโฆษณาด้วย ภาพเคลื่อนไหว  ในการเช่าที่เช่าพื้นที่โฆษณา การโฆษณาผ่านทาง URL  ก็คือเว็บไซต์นั่นแหละ แล้วก็การโฆษณาผ่านช่องทางสนทนาต่างๆ นะคะ  อันแรกเป็นแบบแบนเนอร์หรือว่าเป็นป้ายโฆษณา  ซึ่ง นิยมใช้กันมากบนอินเทอร์เน็ต  ก็คือก็จะมี User เขากด  เพื่อเชื่อมโยงไปยังเว็บไซต์หนึ่ง   โดยป้ายแบนเนอร์เนี่ย มันจะแสดงข้อมูลในรูปแบบของรูปภาพข้อความ อาจจะเป็นภาพเคลื่อนไหวหรือเป็นวีดีโอคลิป   มีเสียงประกอบสำหรับการโฆษณาสินค้าหรือบริการ นะคะ ขนาดของป้ายโฆษณาจะมีหน่วยวัดเป็นพิกเซล ขนาดจะไม่ใหญ่มาก   เพราะว่าถ้ามีขนาดใหญ่เกินไปเวลามาแสดงผล มันจะช้า  ข้อดีก็คือ ถ้าเขาสนใจข้อมูลเป็นไฟนะเนี่ยเขาสามารถกดแล้วก็เชื่อมโยงไปยังเว็บไซต์นั้นโดยตรงได้   แล้วก็สามารถ มุ่งเป้าหมายสำหรับการทำส่วนแบ่งการตลาด  ก็จะกระตุ้นให้ผู้บริโภคเนี่ยเขาสนใจก่อนที่จะเข้าไปดูข้อความหรือข้อมูลสารสนเทศนั้นๆ  นะคะอาจจะใช้มัลติมีเดียหรือว่าสื่อผสม ร่วมกับการโฆษณาได้  25 * ใช้มัลติมีเดียเยอะเท่าไหร่ ค่าใช้จ่ายมันก็จะสูงเพราะว่ามันก็จะมีผลเกี่ยวกับการรับส่งข้อมูลด้วย แล้วก็ข้อความที่ใช้จะต้อง มีความริเริ่มสร้างสรรค์ใช้คำพูดที่ดึงดูดความสนใจ   การวางตำแหน่งแบนเนอร์บนหน้าเว็บไซต์ มันจะเป็นส่วนสำหรับการกำหนด  ความเป็นไปได้ที่เขาจะกดด้วย บางครั้ง พบว่า Banner ที่อยู่ด้านล่าง Page  พริกมากกว่าเพราะว่าทุกคนจะเลื่อนลงมาดูรายละเอียดทั้งหมดก่อน แล้วค่อยกด บางอันแบนเนอร์ที่เข้าใจว่าเปิดเข้ามาปุ๊บอยู่บนสุดจะถูกปลด จำนวนมากอาจจะไม่ใช่   เช่นตัวนี้ ด้านบน  ล่างมีไหมมีอีก ข้างล่างนี้ค่ะ  เยอะนะคะ นี่คือแบนเนอร์ข้างล่าง  ก็มีอีก ข้างบนข้างล่าง แล้วแต่ว่าลูกค้าจะกดตัวไหนซึ่งลูกค้าเนี่ยจะไม่รู้หรอกว่าสถิติในการจัดเก็บการกดของ เว็บไซต์เนี่ย  คือเท่าไหร่ นะคะ มันจะอยู่ที่ระบบหลังบ้านของเว็บไซต์นั้นๆ      เดี๋ยวหาตัวอย่างให้ดู      ช้านิดนึงเปิดทิ้งไว้ก่อน                          กดให้ดูนะคะ      ไปก่อน  เอามาเป็น การแลกเปลี่ยนแบนเนอร์หรือว่าแบนเนอร์ zbing นะคะ ก็จะเป็นการฝากแบนเนอร์ไว้กับ ผู้ให้บริการไม่มีค่าใช้จ่ายอาจจะมีบ้างเล็กน้อย นะคะ ก็จะเป็นการเชื่อมโยงหรือว่าแลกเปลี่ยนกันโดยตรง  อาจจะมีการ ลงทะเบียนก่อน เพื่อที่จะ ฝากป้ายแบนเนอร์ไว้ หลังจากนั้นคุณจะได้รับ source Code แบบที่เป็น html เอาไปแปะไว้ที่เว็บไซต์ของคุณ หายจะ  ยุ่งยากในการตัดจัดเรียงนิดหน่อย บางครั้ง Banner ที่รับการแลกเปลี่ยนมาเนี่ยการกำหนดตำแหน่งหรือว่าขนาดที่เขาสร้างมาเนี่ย มันไม่ได้เหมาะกับเว็บไซต์ของเรา   ถ้ามันมีปัญหาก็จะต้องติดต่อเว็บมาสเตอร์ของเว็บไซต์นั้นเพื่อ ทำข้อตกลงหรือว่าแก้ไขร่วมกันนะคะ  อันนี้เป็น ตัวอย่างเว็บไซต์ที่ให้บริการ Banner sleeping คุณก็อาจจะ เอา ข้อความของตัวเองมาแปะไว้มาฝากไว้  ถ้าใครอยากแลกเปลี่ยนอยากให้เขา เอาลิงค์ของเขามาแปะที่ลิงค์ของเราด้วยที่ไปฟังเราด้วยก็มาแลกเปลี่ยนกันได้       ทำไมอันนึงจะเป็น การแลกเปลี่ยนแบนเนอร์ Banner PX   นะคะ วิธีนี้ บางคนก็จะ นิยมใช้มากกว่า มากกว่าแบนเนอร์สำหรับปิ้ง  เช่น มันก็จะมีการแลกเปลี่ยนกันถ้าบริษัทเอ แสดงผลของบี นะคะ มันก็จะมีการแลกเปลี่ยนจะเป็น เว็บไซต์มากกว่า 2 เม็ด 3 เม็ดขึ้นไปก็เป็นการแลกเปลี่ยนกัน ไม่จำเป็นจะต้องจับคู่กันอย่างเดียวจะมีการแลกเปลี่ยนเป็นไซส์อื่นมาด้วยก็ได้    อันนี้ก็เป็นเว็บไซต์ที่ให้บริการ Banner คิดถึงนะคะก็ จะมีค่าใช้จ่ายนะคะ  แล้วแต่เราเลือกค่าใช้จ่ายตั้งแต่ไม่กี่สิบบาท สำหรับการให้บริการนี้นะคะ  ข้อแตกต่างระหว่าง Banner Sleeping กับ Banner Exchange   ปิ้งมันจะเป็นแค่การแลกเปลี่ยนระหว่างบริษัท แบบหนึ่งต่อหนึ่งเท่านั้น แต่ banishing เนี่ยมันสามารถรวมกันเป็นกลุ่ม แล้วก็มาแลกเปลี่ยนกันในกลุ่มก็ได้ คุณไม่จำเป็นจะต้อง โค้ดของฉันเป็นของเธอสลับกันเท่านั้นบางทีอาจจะเป็น กลุ่มที่มีมากกว่า หลายร้อยบริษัทมารวมกันแล้วก็ ช่วยกัน  Banner ไปด้วยกันก็ได้    Gmail   ก็จะเป็นวิธีที่นิยมในการส่งข้อมูลข่าวสารระหว่างผู้บริโภคกับบริษัท  มีการซื้อขาย email address ด้วยในปัจจุบัน เขาก็จะมีการตั้งราคาไว้เลยว่าอยากได้อีเมลสำหรับกัน  โฆษณา  เป็นพันเป็นหมื่นอีเมลหรือเป็นแสนเป็นล้านอีเมล ก็มีขาย  นะคะ บางคนก็จะได้รับอีเมล์รบกวนบ่อยๆบางครั้งก็  จะถูกลองไปอยู่ในถังขยะแล้วก็มี  มันก็จะมีผู้ให้บริการในการรวบรวมข้อมูล สลับกัน จะเก็บข้อมูลอีเมลเนี่ยก็ มีเยอะเหมือนกันสามารถซื้อขายได้  อย่างเว็บไซต์เนี่ย เขาก็จะบอกว่า  คุณไม่ต้องเก็บอีเมลเองหรอกเดี๋ยวเราจะจัดเก็บให้  แล้วก็คุณสามารถ ซื้อ อีเมลพรุ่งนี้ไปทำ การตลาดต่อได้      คนเนี่ยเขาบอกว่า เวลาที่ดูข้อมูลบางอย่างตอนนี้ข้อมูลอีเมลก็ น่ากลัว เพราะฉะนั้นเวลาที่ เรากดลิงค์ใดๆที่อยู่ในอีเมลเวลาเขาส่งโฆษณามาก็ ต้องระมัดระวังด้วย     ส่งอีเมลมาเลยทำให้ การ สื่อสารกับลูกค้าขององค์กรเนี่ยถือว่า  ต้นทุนต่ำมาก เราก็สามารถจัดเก็บฐานข้อมูลลูกค้าได้เป็นอย่างดี  กลุ่มเป้าหมายก็คือกลุ่มลูกค้าเดิมหรือกลุ่มลูกค้าที่ลงทะเบียนกับเราไว้ ทำให้เราทราบข้อมูลบางส่วนของเขาแล้วว่า เขาเคยซื้อสินค้าอะไร แล้วเขาซื้อสินค้าอะไรบ่อยๆ เราจะจัดส่งโปรโมชั่นนั้นไปให้เขา นะคะ  บางครั้ง การส่งอีเมลไปเนี่ย คอมพิวเตอร์หรือว่าระบบ อีเมลที่เขาใช้งานเนี่ย กล่อง ข้อความของเราไหมเนี่ย อาจจะไปคิดว่ามันเป็นจดหมายขยะหรือจดหมายที่เป็น หลอกลวง  ว่าจะลบอีเมลของเราออกไป ก็ มันเป็นปัญหาเหมือนกันบางทีเราก็   ทำธุรกิจก็ลำบาก พวกที่เป็นโจรด้วย    โฆษณาผ่านโทรศัพท์ นะคะก็ สามารถทำได้ทุกที่ทุกเวลา ง่ายที่สุดเพราะทุกคนมีสมาร์ทโฟน     ประมาณก็จะเป็นพวกสแปร์สกรีนก็ส่วนใหญ่ก็จะเป็นการแสดงข้อมูลสินค้าบริการ  ก็จะแสดงในเพจระยะเวลาสั้นๆ เพื่อชี้นำไปที่เว็บไซต์ของเขา ข้อดีก็คือเราสามารถสร้างรูปแบบ แล้วก็ การนำเสนอใหม่ๆให้กับ  กลุ่มเป้าหมาย ทั้งดึงดูดใจแล้วก็สร้างความสัมพันธ์ที่ดี นะคะ ใครไม่ชอบ กดปฏิเสธได้ นะคะ  อย่างตัวนี้ก็เหมือนกัน Sparkle  Shopping  ถ้าไม่ชอบ ก็กดกากบาทปิดซะ  นะคะถ้าสนใจ กดต่อ กดเข้าไปดูข้อมูลได้ Sport Racing ก็จะเป็นพื้นที่เฉพาะสำหรับให้โฆษณา คนหน้าสด Engine สำหรับ ให้เช่านะคะ จะมีระยะเวลาในการแสดงผล ขึ้นอยู่กับว่าเราทำสัญญาไว้เท่าไหร่ สามารถระบุช่วงเวลาระบุตำแหน่งบนเว็บไซต์ได้    ส่วนมาก น่าจะเป็นที่นิยม เช่นเราอาจจะเปิดตัวสินค้าใหม่   อาจจะเป็นการเปิดตัวรถยนต์รุ่นใหม่เราก็ไปซื้อโฆษณาบนเว็บไซต์ก็ได้ โฆษณาแค่สัก 1 เดือน 2 เดือนอะไรก็ว่าไป  การให้โฆษณา นะคะ ก็สามารถใช้ผ่าน เย็บผ้าหรือเว็บไซต์ต่างๆได้  นะคะ การโฆษณาก็จะเป็น การใช้ Google ก็ได้หรือเว็บไซต์ที่รับความนิยมของประเทศนั้นๆก็ได้     โฆษณาของ Google ทำยังไง เรามีเว็บไซต์ของเราแล้วแล้วเราอยากโฆษณาด้วย Google ทำยังไงเขาก็จะมี    รายละเอียดให้ อย่างเช่น ครั้งแรกที่คุณใช้บริการ Google Map   มอบเครดิตให้ 12,000 บาทก็แสดงว่า การโฆษณาผ่าน Google แต่ละครั้ง   น่าจะไม่ต่ำกว่าหลักหมื่น เป็นต้น  เช่นเหมือนในตัวอย่างนี้เลยค่ะ  ฉันเรียนออกกำลังกายออนไลน์ พิมพ์ปุ๊บ  ให้ขึ้นแบบใสขุ่นเลย  อย่างนี้เป็นต้น นะคะ  ก็ใช้ Google ได้  หรือการโฆษณาผ่าน URL  ก็จะเป็นการลงทะเบียน อาหารเสริม Engine เหมือนกัน  แปลว่า ต้องใช้คำสั่งพิเศษที่เรียกว่า Meta Tag    เพื่อให้คำค้นหามันตรงกับ keyword ที่ลงทะเบียน  อย่างเช่นตัวนี้ น่าจะลงเรียนลงทะเบียนไปแล้วว่าชั้นเรียน ออกกำลังกายออนไลน์คำทุกคำครบ   ถ้ามีคนค้นหาปุ๊บ  เว็บไซต์เราเลยทันทีแต่ถ้า keyword ที่คุณตั้ง  มันไม่ครอบคลุมพอ  เขาอาจจะค้นหา ใช้คุณไม่เจอก็ได้   ข้อดีคือ มันเสียค่าใช้จ่ายต่ำ  เราก็สามารถลงทะเบียนผ่านเว็บไซต์ได้โดยตรง แล้วก็กำหนด keyword สำหรับการค้นหา ได้เลย  แต่ข้อจำกัดก็คือ บางครั้งกัน สร้าง Gmail  ในส่วน Engine เนี่ย  ได้ลายเซ็นที่ไหนจะต่างกันแน่นอนเรานิยมใช้ Google แต่บางที่   เขา  พวก Yahoo ในการค้นหาถ้าเป็นที่จีนก็ใช้ใบดูเป็นตัวค้นหา นะคะ แล้วก็คำสั่งไม่ต้องแท็ก  ถ้า จะให้ทำจริงๆ บางคำสั่งมันจะมีความซับซ้อนมากขึ้น  คุณจะต้องรัดกุมตั้งแต่การคิดทำขึ้นมาเลยด้วยซ้ำ นะคะ  กลไกในการทำงานของ search engine เนี่ยมันจะมี 3 ประเภทอันแรก  Engine มันจะค้นหาข้อมูลในการสำรวจข้อมูลบนระบบอินเทอร์เน็ตเข้าไปเลย  โดยอัตโนมัติ   พรุ่งนี้เขาจะใช้เครื่องมือที่เรียกว่าเสิร์ช Robot เป็นหุ่นยนต์หรือเป็น AI คอยทำหน้าที่วิ่งเข้าไปอ่านข้อความจากหน้าเว็บไซต์ต่างๆไปเรื่อยๆ  แล้วก็มาเก็บ ของตัวเอง นะคะ ข้อมูลที่ Engine เหล่านี้  เขาต้องการคือคุณลงทะเบียนมาแล้วคุณชื่อเว็บไซต์อะไรอีเมลอะไร นะคะ Google ก็ใช้วิธีนี้ในการเก็บข้อมูลเหมือนกัน   อันนี้ตัวอย่างของ Google เขาก็จะบอกว่า ถ้าคุณอยากโฆษณาอย่างง่าย   ให้เขามาบอกเขาไหมว่าเว็บไซต์คุณทำอะไร ชื่อเว็บไซต์อะไร โดยการรวบรวมข้อมูลเนี่ย บางครั้งเว็บไซต์คุณมันยังจะไม่ได้แสดงผลเป็นอันดับต้นๆตั้งแต่วันแรกๆ เขาใช้เวลาในการตรวจสอบก่อน  นี่ก็เราไม่ต้องเสียเงินแพงมากก็ได้ค่ะแต่แค่เราก็เหมือนไป ฝากเนื้อฝากตัวกับ Google ไว้ เราเป็นเว็บไซต์สำหรับขายของนี่นะนุ่นนี่นั่นโน่นเว็บไซต์นี้นะคะ ถ้าค้นหาแล้วจะใช้คำนี้แล้วก็ค้นหาเว็บไซต์ของเราเจอ  แบบนี้ก็ได้ไม่เสียตังแพงมาก  นะคะ   แบบที่ 2 เป็นแบบ vessel  น่าจะเป็นเว็บไซต์ที่ เพิ่มข้อมูลในฐานข้อมูลด้วยตัวเอง     จะมีการกำหนดว่า  คุณต้องไปลงทะเบียนก่อน รายละเอียดใครเป็นคนลงทะเบียน คำอธิบายสั้นๆของเว็บไซต์คุณคืออะไร keyword ของธุรกิจ หรือสินค้าหรือบริการของคุณคืออะไร  หมวดสินค้า หรือหมวดขององค์กรคุณเนี่ย ร้องสอดคล้องกับรายละเอียดเว็บไซต์ ไม่ใช่ อาจจะไม่ถูกตรวจสอบ  การโปรโมทผ่าน web Directory แบบนี้เนี่ยหรือเว็บที่เป็นศูนย์รวมข้อมูลเนี่ย  มีทั้งแบบฟรีและก็ ไม่เสียค่าใช้แบบเสียค่าใช้จ่ายก็มีนะคะ แต่ ถ้าเราเสียตังค์   ผลการค้นหาก็จะอยู่ระดับต้นๆ  กรณีที่ไม่เสียค่าใช้จ่าย   อาจจะ ต้องอยู่ในระดับที่ถัดไปอันนี้ก็เป็นเรื่องปกติ   เช่นเว็บนี้ เขาจะเป็นเว็บไซต์ บอกว่าสามารถค้นหาข้อมูลในไทยได้ค้นหาข้อมูล ออนไลน์ นะคะ  เราก็เข้าไปเพิ่มเว็บไซต์ของเรา  ก็จะมีการเพิ่มเว็บไซต์เข้าไปตรวจสอบว่าซ้ำหรือเปล่าข้อมูลถูกต้องไหม นะคะ หรือการโฆษณาแบบเสียตังค์    เขาบอกว่าคุณสามารถ ถูกค้นหาได้ตลอดเวลาต้องทำอะไรยังไงนะคะ เสียตังค์เท่าไหร่ อาหารในแลปในแบบของ การที่ ลงทะเบียนผ่านเว็บสำหรับการค้นหาซึ่งในไทยอาจจะไม่ค่อยนิยมนะคะอย่าห่วงแต่ว่า ที่ฝั่ง อเมริกา  นิยมใช้ในเสิร์ชเอนจินตัวนี้ เหมือนกันไม่ต่างจาก Google เลยนะคะ   อันที่ 3 จะเป็นเม็ดตาเสริฐ  เป็นเว็บไซต์ที่เป็นค้นหาเว็บไซต์อีกทีนึง แม่ว่า เราจะต้องสร้างเงื่อนไขในการค้นหาข้อมูลใน Message ให้ดี   เพราะว่าเวลามันเข้ามาหาถ้ามันเจอคำค้นหาเนี่ย มันก็ทำให้แสดงผลเว็บไซต์ของเราเร็วขึ้น   โดยใช้คำสั่งที่ชื่อว่า Meta Tag    ก็จะเป็นการสรุปข้อมูล การลงรายละเอียดของเว็บไซต์นะคะ  เพื่อทำให้เกิดโรบอทเนี่ย หุ่นยนต์สำหรับการค้นหาเนี่ยมันลงทะเบียนข้อมูลให้เราอัตโนมัติ ง่ายขึ้น   มันจะไม่ปรากฏบนหน้าจอของ Browser   แต่จะอยู่ที่การแสดงผลของการเสิร์ฟ   เป็นยังไงดูก่อนนะคะเดี๋ยวหาให้ดู  Google               River         คำที่เกิดคือตรงไหน      เช่นอาจารย์ สั่งค้นหา Notebook Asus 14 นิ้ว silver ไม่ต้องเสิร์ชอยู่นี่ค่ะ ตรงที่ไฮไลท์สีแดงไว้  คือคำค้นหาตรงกับที่อาจารย์ใส่ไว้ 14 นิ้วอันนี้ไม่มี silver  14 นิ้ว นะคะ แบบนี้เป็นต้นอันนี้คือเรากำหนด Meta search ไว้แล้วมันจะไม่บอกว่า เราใส่ไม่ต้องเสือกอะไรไว้บ้างแต่ว่าตอนที่เราค้นหาเนี่ย มันจะขึ้นแบบนี้ค่ะ  ขึ้นเยอะขึ้นเลย  laptop 14  silver ค่อนข้างตรงกับที่อาจารย์ค้นหา นี่คือเว็บไซต์โดยตรงของ assis  เขาใส่ metasearch ไว้ค่อนข้างครบจากที่อาจารย์ต้องการ นะคะ แปล   ทำไมข้างบน มันขึ้นก่อนล่ะ     เขาจ่ายค่าโฆษณาไว้แล้ว   นะคะ อันไหนขึ้นบนเนี่ย ค่าโฆษณาแน่นอน  นะคะ อันนี้เป็นตัวอย่างการใช้ mistresses User มองไม่เห็น ในระบบเรากำหนดไว้แล้วนะคะ    คำสั่ง Meta Tag ต้องใช้อะไรบ้าง  อาจจะใส่ชื่อของเว็บไซต์ที่สั้นกระชับชัดเจน   ใส่คำบรรยายถึงข้อมูล   โดยปกติแล้วเราจะใส่ไม่เกิน 25 คำ keyword จะเป็นคำหลักที่สุด engine ใช้ในการจัดหมวดหมู่นะคะว่า ถ้าเรียกดูแล้ว ผู้เข้าชมจะเข้าดูได้ตรงส่วนไหน ตัวอย่างการใส่แค่ Title Tag อันนี้เป็นคำสั่ง html ธรรมดา  แค่อยากใส่ให้ด้านบนมันขึ้นว่าคะแนนไม่สายให้ดี มหาลัยราชภัฏสกลนคร แค่ 1 บรรทัด  เราต้องกำหนดตั้งแต่ตอนที่  เขียน  หน้าเว็บไซต์ของเราเลย     ตัวอย่างการใส่คำสั่ง Meta Tag ด้านบนเป็นชื่อใช่ไหมคะไตเติ้ล อันต่อมา   มีป้าเนม ใส่คำบรรยาย   เว็บไซต์นี้ทำอะไรข้อมูลคณะ สำหรับคำค้นหาที่เป็น keyword ค้นหาแป้นพิมพ์ sci snru ตา snru ขึ้นว่าอะไร สมมุติว่า  เรามาลองดูถ้าพิมพ์ทราย snru จะขึ้นคณะวิทย์ไหม  isan อายุ  ขึ้นมหาวิทยาลัยเทคโนโลยีอันแรกเลย เพราะเรากำหนด Meta Tag ที่ถูกต้อง  ใช่ไหมคะ ลองพิมพ์ทราย      ขึ้น  คณะวิทยาศาสตร์และเทคโนโลยีเหมือนเดิม  เพราะ ไม่ใช่คณะ เรากำหนด Meta Tag ไว้แล้ว      ตัวอย่างการกำหนดเว็บไซต์ไตเติ้ลนะคะก็ อยู่ตรงไหน อยู่ด้านบน      เว็บไซต์ไตเติ้ลอยู่ด้านบนตรงนี้ค่ะ เราสามารถกำหนดได้ตั้งแต่แรกเริ่มเลย  ลองดูซิว่าเว็บคณะเรา      เว็บคณะเราก็กำหนดเช่นเดียวกัน  มันบ่น   Meta Tag ต้องใส่นะคะต้องใส่  เดี๋ยววันนี้จะมีงานให้ทำด้วย    ตัวอย่างการระบุ keyword  นะคะถ้าเราทำธุรกิจอะไร  ธุรกิจก็ต้องมีคำว่าธุรกิจอาจจะเป็นธุรกิจการเงินธุรกิจทั่วไปธุรกิจ เสริมธุรกิจเน็ต สงสัย หมดงานหางานก็ต้องให้ถูก คำพูดหางานรับสมัครงานสมัครงาน พิมพ์ผิดพิมพ์ถูกพิมพ์ตกก็ใส่มาด้วยเกมก็ต้องมีคำว่าเกม นะคะ    ในการค้นหา มีที่ใส่น้ำจิ้มเขาใช้คำสั่ง Meta Tag เขาก็จะ ดูว่าเว็บไซต์นั้นมีกัน Match ทำตรงกับ keyword นั้นหรือเปล่า   ถ้าใช้ keyword ตรง การค้นหาก็จะอยู่ในระดับสูง แล้วก็ค้นหาอย่างรวดเร็ว นะคะ  ถ้าใส่ keyword ไม่ถูกต้องรูปภาพ กับเนื้อหาอาจจะไม่สอดคล้องกับ keyword มันอาจจะทำให้การค้นหามันถูกมองข้ามไปก็ได้     วันนี้อันดับ 1 ของ search engine ที่ใช้บนโลกนะคะ ที่หนึ่งก็คือ Google  เกือบจะร้อยเปอร์เซ็นต์เลย รองลงมาคือ Yahoo นะคะ drink ของ Microsoft  อาจจะมองไม่เห็นเลยครับ เพราะฉะนั้นเวลาเราทำงานอยู่ทำเว็บไซต์ในปัจจุบันก็ต้องเข้าไปดูนโยบายในการเผยแพร่เว็บไซต์ของ Google ด้วย             ออกแบบเว็บไซต์ยังไงให้ สามารถค้นหาได้จะสวยจริงๆนะคะแม่นอนแล้วต้องใส่ Title keyword  สำคัญมาก keyword ที่สำคัญควรเน้นตัวหนา  ควรตั้งชื่อไฟล์รูปภาพ มีคำอธิบายภาพมีการทำแผนผังเว็บไซต์  หลีกเลี่ยงการออกแบบที่ ใช้มัลติมีเดียเยอะเกินไป  หลีกเลี่ยงการออกแบบเว็บไซต์ด้วยเฟรมซึ่งอันนี้มันก็เก่าไปแล้วนะคะก็ไม่มีใครใช้กันสักเท่าไหร่  เพราะว่ามันทำให้ปรับแต่งยากเพราะว่ามันถูกล็อกไว้  อันนี้ก็เป็นการกำหนดไม่ต้องแท็กให้กับเว็บไซต์  อยู่ด้านบน keyword เป็นตัวหนา นะคะ Ultimate image Tag ก็คือถ้าแค่เอาเมาส์ชี้ ที่รูปแบนเนอร์ มันต้องแสดงผลได้ว่า Banner นี้เวลากดแล้วมันจะไปที่เว็บไซต์ไหนมีคำอธิบาย    ในแต่ละการทำงานของเว็บไซต์รวมถึง Content ต่างๆด้วย นะคะ     การโฆษณาด้วยสื่ออื่นๆอาจจะเป็นการโฆษณาใน Chat Room ก็ได้เว็บบอร์ดก็ได้อาจจะเป็นโบชัวร์นามบัตรแคตตาล็อกหรือบนหนังสือพิมพ์ นิตยสารโทรทัศน์ก็ได้ นะคะ    กลยุทธ์ในการประชาสัมพันธ์บนเว็บไซต์ก็แน่นอนถ้าเรามีโปรโมชั่นใดๆเกิดขึ้นก็ตาม ดำเนินการทันทีเมื่อ มันออนไลน์ คุณโพสต์ตอนไหน โปรโมชั่นมันจะต้องมีผลทันที  ใช้การส่งเสริมการตลาด นะคะอ่านทั้งสิ้นเป็นหลัก อาจจะมีการทำอีเมลแนะนำตัวโดยตรงก็ได้หรือมีการแลกเว็บไซต์กันกับ  คู่ค้าหรือองค์กรที่สำคัญสำคัญนะคะ  มีการทำโบชัว แจก อยู่ที่เว็บของเราอาจจะเป็นแคตตาล็อกใดๆ  โบชัวร์เป็นยังไงโบว์ชัวร์จะเป็น  คล้ายๆกับว่าโปรโมชั่นแต่ละเดือนมันควรจะเป็นยังไงนะคะ อย่างเว็บไซต์นี้                    อย่างเช่นตัวนี้     ตลก   พูดถึงเรื่องคุกกี้ ยังเว็บไซต์นี้ค่ะ   เขาจะมียินยอม ต่างๆ    ก็ถ้าเรายินยอม ให้เขา เก็บข้อมูลเราหรือการเอาข้อมูลของคุกกี้ของเว็บไซต์นั้น เก็บไว้แล้วก็กดตกลง ก็ได้นะคะแต่ถ้าไม่ยินยอมก็ไม่เป็นไรคือเหมือนว่า มันเป็นงาน  เก็บข้าวเพื่อการแสดงผลอย่างเช่นตัวนี้เว็บไซต์นี้ก็เหมือนกัน  มีป๊อบอัพสกิลที่เป็นสแปร์สกินขึ้นมาตัวนี้   ให้กดเข้าไปดูถ้าไม่ชอบ  ก็สามารถกดกากบาทออกก็ได้ นะคะ                โปรโมชั่น      สักครู่นะคะครู   สักครู่นะคะ  น่าจะเปลี่ยนเว็บไซต์ไปละ   ค้นหา mixer              ไม่ใช่       ไม่เป็นไรเดี๋ยว ไปหาก็ได้นะคะ ก็มีการสร้างระบบสมาชิกอันนี้เป็นเรื่องพื้นฐานที่ต้องมีอยู่แล้ว มีการปรับปรุงเว็บไซต์สินค้าราคาตลอดเวลา นะคะแล้วก็ ต้องรับฟัง คำติชม   ของลูกค้าทุกคน  ทุกคนจะต้อง  ให้ความสำคัญกับ ข้อ คิดเห็นของลูกค้าด้วย แล้วก็การโฆษณาบนอินเตอร์เน็ตแน่นอนต้องสวย ดึงดูดความสนใจ สื่อความหมายที่ชัดเจนตรงตามกลุ่มเป้าหมายที่เราต้องการจะ ทำธุรกิจด้วยหรือ ให้เขามาเป็นลูกค้าเราให้ได้   download หน้าเว็บไซต์ต้องรวดเร็ว  เน้นตราสัญลักษณ์สินค้าบริษัทที่ชัดเจน อาจจะมีกิจกรรม งาน ส่ง ข้อ มูลสินค้าเข้าใหม่หรือปรับราคา นะคะ   ข้างหน้าร้าน แล้วก็น่ารักแล้วก็น่ารักออนไลน์รวมถึงโบชัวร์ที่ปริ้นเป็นกระดาษ ที่แจกอยู่ ตามที่ต่างๆต้องสอดคล้องกัน เมื่อ ลูกค้าหรือผู้บริโภคเนี่ย คลิกที่สื่อโฆษณาแล้วจะต้องสามารถเชื่อมโยงกับ ระบบที่สามารถสั่งซื้อสินค้าเราได้ทันที นะคะ วันนี้    อยากให้นักศึกษาลอง ค้นหา  คำต่างๆ อาจจะเป็นคำที่น่าสนใจก็ได้เหมือนที่อาจารย์ยกตัวอย่างเมื่อกี้ เข้าไป Google  แล้วลองค้นหาดูว่า  สมมุติอาจารย์อยากซื้อ ไมโครโฟน  ลองดูซิว่าเว็บไซต์ที่เขาขายไมโครโฟนให้อาจารย์  ชื่อเว็บไซต์อะไรที่ค้นหาเจออันดับแรกแล้วนะคะ  อันดับต้นๆก็ได้  แล้วในหน้าเว็บไซต์นั้นน่ะ เขามีโฆษณาอะไรไหม  มีป๊อบอัพสกรีนหรือเปล่ามีสแปร์สกรีนไหม Banner ไหม Spot ลิสซิ่งหรือเปล่า ให้ Capture หน้าเว็บไซต์  ฟ้าใส  ข้อ 1 นะคะ  แล้วก็ข้อ 2 ให้เขียนคำสั่ง maitres สมมุตินักศึกษาอยากเปิดร้านขายอาหารแมว  ถ้าเรามีเว็บไซต์ขายอาหารแมว  เราจะใส่ Title ว่าอะไรบ้างในส่วนของเว็บไซต์อ่ะชื่อใช้ชื่ออะไรอธิบายเว็บไซต์เราคือคำอธิบายว่ายังไง คำค้นหาหลักหรือ keyword สำหรับขายอาหารแมว ควรจะเป็น คำว่าอะไร  ข้อแรกนะคะเดี๋ยว ดูตัวอย่างอาจารย์ด้วย   เดี๋ยวจะไม่เข้าใจข้อแรก สมมุติอาจารย์อยากได้ อะไรดีล่ะ  เข้า Google     อนุรักษ์อัน Notebook   Gaming Gaming         สีดำ     เว็บไซต์แรกที่ค้นหาเจอคืออะไรก็ Capture ไว้  อันนี้คือ  ร้าน Advice แคปหน้านี้ไว้นะคะ กดเข้าไปดูซิ     Advice มีแบนเนอร์ไหม   มีแบนเนอร์แน่นอน มี swap ไหม      มีการเอาลิงค์ของเว็บไซต์อื่นมาแปะหรือเปล่า  ไม่มี แล้วหน้าแรกของ Advice ถ้าเข้าหน้าแรกจริงๆ   ไม่มีมีแต่ อะไรอ่ะมีแต่แบนเนอร์   ถ้าเป็นค้นหาใหม่   อยากได้ Macbook          15 นิ้ว มิ้น   ก็เจอที่อะไรเว็บแอปเปิ้ล     ก็เข้ามา   apple มี Banner ไหม     มีแบนเนอร์  นะคะ  เป็นเว็บเมื่อกี้ ถ้าเป็น Apple อีกอันนึง      โบว์ชัวร์นะคะโบชัวร์   ต้องมีอย่างนี้นะคะ    สามารถกดดูได้  มีโปรโมชั่น   อะไรบ้าง  กำลังเป็นที่นิยม   iPad  เพื่อการศึกษา 2023   เว็บไซต์แรกที่เจอ  ก็เป็น Apple เหมือนกัน  วันนี้ก็ได้   เข้าสู่นะคะ อันนี้เป็น Banner ไหมหรือเป็นมัลติมีเดียหรือเปล่า  มีภาพเคลื่อนไหวไหม  ไม่มี       ลองแคปมาสำหรับข้อแรกนะคะคนแรก      ข้อ 2 เขียนเองดูซิว่าจะขายของอะไร   ส่งข้อส่งใน classroom เหมือนเดิม ไม่เข้าใจยกมือถามเดี๋ยวอาจารย์จะเดินไปดู นะคะ    เริ่มทำงานได้ค่ะ                 รำเดี่ยวพักก่อนนะคะทำกิจกรรมในห้องค่ะ                                                                                                                                                                                                                                                                                                                                                                                                                                                                                                                                                                                                                             เขาไม่ทำแบบนี้       แบบนี้ แต่ให้เป็น                                                                                                                                                                                                                                                                                                                                                                                                        เหมียว อธิบายเพิ่มเติมนิดนึงนะคะ Long Time น้ำหาย  นอนรอแป๊บนึง  ค่ะในส่วนของข้อ 2 อ่ะค่ะ ไอ้ตัวที่ทำ Meta Tag ให้นักศึกษา เลือก ธุรกิจ ที่ตัวเองสนใจอย่างใครอยากทำเว็บไซต์สมมุติว่าขาย หุ่นยนต์หรือขายตุ๊กตาโมเดลต่างๆ  ก็เอามาตั้งเป็นชื่อไตเติ้ลตรงนี้ เขียนคำอธิบายเป็นภาษาไทยนะคะว่า เว็บไซต์ที่คุณชอบหรือคุณเป็นเจ้าของธุรกิจเนี่ย ชื่อเต็มๆมันคืออะไร  หลังจากนั้น เส้นที่ 2 ตัวนี้เส้นที่ 2 ตัวนี้   ให้อธิบายว่า หน้าเนี้ยหน้าเว็บไซต์ของนักศึกษาที่นักศึกษาคิดว่าเนี่ยมันจะเป็นการอธิบายข้อมูลอะไรอาจจะเป็นการบอกว่าข้อมูลหุ่นยนต์และข้อมูล การ์ตูนญี่ปุ่นที่เข้าใหม่ทุกสัปดาห์อะไรก็ว่าไป    ในส่วนที่ 3  จะเป็นส่วนของคำค้นหาหรือว่า keyword มันจะค้นหาในสัญลักษณ์ Double กดตัวนี้  นะคะ มีคำว่าอะไรบ้างถ้าค้นหาใน Google แล้วจะเจอเว็บไซต์เราเช่น ฟิกเกอร์  โมเดล การ์ตูน ญี่ปุ่น แยกเป็นคำเป็นคำ นะคะส่วน ไอ้ตัว  Code Meta Tag ตัวนี้นักศึกษาไป copy ในสไลด์ที่อาจารย์เอาให้ Facebook แล้วแค่มาแก้ คำภาษาไทยพวกนี้   หรือคำ keyword พวกนี้เป็นของตัวเอง ไม่ต้องพิมพ์ใหม่ทั้งหมดนะคะ  ก็ของอาจารย์ก็ได้แล้วก็มาแก้เอา อันนี้สำหรับข้อ 2 เนาะ โอเคค่ะทำต่อ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าณิชย์อิเล็กทรอนิกส์ (บ่าย) 110766 นาโน</dc:title>
  <dc:creator/>
  <cp:keywords/>
  <dcterms:created xsi:type="dcterms:W3CDTF">2024-01-04T02:59:17Z</dcterms:created>
  <dcterms:modified xsi:type="dcterms:W3CDTF">2024-01-04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กรกฎาคม 2566 เวลา 09.00 น.</vt:lpwstr>
  </property>
  <property fmtid="{D5CDD505-2E9C-101B-9397-08002B2CF9AE}" pid="3" name="subtitle">
    <vt:lpwstr/>
  </property>
</Properties>
</file>